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ba78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f882f2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fc12fc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57:55Z</dcterms:created>
  <dcterms:modified xsi:type="dcterms:W3CDTF">2022-01-18T13:57:55Z</dcterms:modified>
</cp:coreProperties>
</file>